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5D99D0" w14:textId="77777777" w:rsidR="001B606F" w:rsidRPr="001B606F" w:rsidRDefault="001B606F" w:rsidP="001B606F">
      <w:pPr>
        <w:widowControl/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kern w:val="0"/>
          <w:szCs w:val="21"/>
        </w:rPr>
      </w:pPr>
      <w:bookmarkStart w:id="0" w:name="_Hlk15445191"/>
      <w:r w:rsidRPr="001B606F">
        <w:rPr>
          <w:rFonts w:ascii="Consolas" w:eastAsia="Times New Roman" w:hAnsi="Consolas" w:cs="Times New Roman"/>
          <w:color w:val="D4D4D4"/>
          <w:kern w:val="0"/>
          <w:szCs w:val="21"/>
        </w:rPr>
        <w:t>The implementation of a browser-based source code navigator and its cloud solution</w:t>
      </w:r>
    </w:p>
    <w:bookmarkEnd w:id="0"/>
    <w:p w14:paraId="35741CB9" w14:textId="3AAB9C74" w:rsidR="00FE1940" w:rsidRDefault="00FE1940"/>
    <w:p w14:paraId="6420DA6E" w14:textId="77777777" w:rsidR="001B606F" w:rsidRDefault="001B606F" w:rsidP="001B606F">
      <w:pPr>
        <w:pStyle w:val="Default"/>
      </w:pPr>
    </w:p>
    <w:p w14:paraId="5B68A77E" w14:textId="77777777" w:rsidR="001B606F" w:rsidRDefault="001B606F" w:rsidP="001B606F">
      <w:pPr>
        <w:pStyle w:val="Default"/>
        <w:rPr>
          <w:rFonts w:ascii="Calibri" w:hAnsi="Calibri" w:cs="Calibri"/>
          <w:sz w:val="22"/>
          <w:szCs w:val="22"/>
        </w:rPr>
      </w:pPr>
      <w:r>
        <w:rPr>
          <w:sz w:val="22"/>
          <w:szCs w:val="22"/>
        </w:rPr>
        <w:t></w:t>
      </w:r>
      <w:r>
        <w:rPr>
          <w:sz w:val="22"/>
          <w:szCs w:val="22"/>
        </w:rPr>
        <w:t></w:t>
      </w:r>
      <w:r>
        <w:rPr>
          <w:rFonts w:ascii="Calibri" w:hAnsi="Calibri" w:cs="Calibri"/>
          <w:sz w:val="22"/>
          <w:szCs w:val="22"/>
        </w:rPr>
        <w:t xml:space="preserve">An introduction to the problem addressed by your research project, including the motivation for the project and its wider significance. </w:t>
      </w:r>
    </w:p>
    <w:p w14:paraId="58EE7E70" w14:textId="77777777" w:rsidR="001B606F" w:rsidRDefault="001B606F" w:rsidP="001B606F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• A clear statement of the aim and scientific objectives of your work. </w:t>
      </w:r>
    </w:p>
    <w:p w14:paraId="50757D95" w14:textId="77777777" w:rsidR="001B606F" w:rsidRDefault="001B606F" w:rsidP="001B606F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• A discussion of background and related work relevant to your problem. </w:t>
      </w:r>
    </w:p>
    <w:p w14:paraId="465F9060" w14:textId="77777777" w:rsidR="001B606F" w:rsidRDefault="001B606F" w:rsidP="001B606F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• A description of the research undertaken and its conclusions. </w:t>
      </w:r>
    </w:p>
    <w:p w14:paraId="5B328525" w14:textId="77777777" w:rsidR="001B606F" w:rsidRDefault="001B606F" w:rsidP="001B606F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• An appraisal of the contribution that your project makes to the state of the art. </w:t>
      </w:r>
    </w:p>
    <w:p w14:paraId="3C2AC737" w14:textId="77777777" w:rsidR="001B606F" w:rsidRDefault="001B606F" w:rsidP="001B606F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• An assessment of the scope and limits of your work and relevant future work. </w:t>
      </w:r>
    </w:p>
    <w:p w14:paraId="649DDF23" w14:textId="67AF68B7" w:rsidR="001B606F" w:rsidRDefault="001B606F"/>
    <w:p w14:paraId="4F512566" w14:textId="771489A0" w:rsidR="006701BF" w:rsidRDefault="006701BF"/>
    <w:p w14:paraId="69F0BB94" w14:textId="32D41178" w:rsidR="006701BF" w:rsidRDefault="006701BF">
      <w:pPr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ntroduction</w:t>
      </w:r>
    </w:p>
    <w:p w14:paraId="68F557FE" w14:textId="77777777" w:rsidR="006701BF" w:rsidRDefault="006701BF"/>
    <w:p w14:paraId="4130F072" w14:textId="7BC9186A" w:rsidR="006701BF" w:rsidRDefault="006701BF">
      <w:pPr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B</w:t>
      </w:r>
      <w:r>
        <w:rPr>
          <w:rFonts w:ascii="Calibri" w:hAnsi="Calibri" w:cs="Calibri"/>
          <w:sz w:val="22"/>
        </w:rPr>
        <w:t>ackground</w:t>
      </w:r>
    </w:p>
    <w:p w14:paraId="6CBA8FB1" w14:textId="4C277CCD" w:rsidR="006701BF" w:rsidRDefault="006701BF">
      <w:pPr>
        <w:rPr>
          <w:rFonts w:ascii="Calibri" w:hAnsi="Calibri" w:cs="Calibri"/>
          <w:sz w:val="22"/>
        </w:rPr>
      </w:pPr>
    </w:p>
    <w:p w14:paraId="12F26CC3" w14:textId="4D70AC91" w:rsidR="006701BF" w:rsidRDefault="006701BF">
      <w:pPr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Work</w:t>
      </w:r>
    </w:p>
    <w:p w14:paraId="45BFC54C" w14:textId="2569133F" w:rsidR="006701BF" w:rsidRDefault="006701BF">
      <w:pPr>
        <w:rPr>
          <w:rFonts w:ascii="Calibri" w:hAnsi="Calibri" w:cs="Calibri"/>
          <w:sz w:val="22"/>
        </w:rPr>
      </w:pPr>
    </w:p>
    <w:p w14:paraId="4B141B9F" w14:textId="5A07E42A" w:rsidR="006701BF" w:rsidRDefault="006701BF">
      <w:pPr>
        <w:rPr>
          <w:rFonts w:ascii="Calibri" w:hAnsi="Calibri" w:cs="Calibri"/>
          <w:sz w:val="22"/>
        </w:rPr>
      </w:pPr>
      <w:r w:rsidRPr="006701BF">
        <w:rPr>
          <w:rFonts w:ascii="Calibri" w:hAnsi="Calibri" w:cs="Calibri"/>
          <w:sz w:val="22"/>
        </w:rPr>
        <w:t>contribution</w:t>
      </w:r>
    </w:p>
    <w:p w14:paraId="25D96DA3" w14:textId="769918D4" w:rsidR="006701BF" w:rsidRDefault="006701BF"/>
    <w:p w14:paraId="6AEEAD00" w14:textId="6C5FF4FC" w:rsidR="006701BF" w:rsidRDefault="006701BF">
      <w:r>
        <w:t>limitation</w:t>
      </w:r>
    </w:p>
    <w:p w14:paraId="1A9BF543" w14:textId="77777777" w:rsidR="006701BF" w:rsidRDefault="006701BF"/>
    <w:p w14:paraId="6A5A7B44" w14:textId="0CAEF267" w:rsidR="006701BF" w:rsidRDefault="006701BF">
      <w:r>
        <w:t>future improvements</w:t>
      </w:r>
    </w:p>
    <w:p w14:paraId="2E9609AC" w14:textId="4CFDE46C" w:rsidR="006701BF" w:rsidRDefault="006701BF"/>
    <w:p w14:paraId="0F43C502" w14:textId="77777777" w:rsidR="006701BF" w:rsidRDefault="006701BF" w:rsidP="006701BF">
      <w:pPr>
        <w:pStyle w:val="Default"/>
      </w:pPr>
    </w:p>
    <w:p w14:paraId="35E9A595" w14:textId="77777777" w:rsidR="006701BF" w:rsidRDefault="006701BF" w:rsidP="006701BF">
      <w:pPr>
        <w:pStyle w:val="Default"/>
        <w:rPr>
          <w:rFonts w:ascii="Calibri" w:hAnsi="Calibri" w:cs="Calibri"/>
          <w:sz w:val="22"/>
          <w:szCs w:val="22"/>
        </w:rPr>
      </w:pPr>
      <w:r>
        <w:rPr>
          <w:sz w:val="22"/>
          <w:szCs w:val="22"/>
        </w:rPr>
        <w:t></w:t>
      </w:r>
      <w:r>
        <w:rPr>
          <w:sz w:val="22"/>
          <w:szCs w:val="22"/>
        </w:rPr>
        <w:t></w:t>
      </w:r>
      <w:r>
        <w:rPr>
          <w:rFonts w:ascii="Calibri" w:hAnsi="Calibri" w:cs="Calibri"/>
          <w:sz w:val="22"/>
          <w:szCs w:val="22"/>
        </w:rPr>
        <w:t xml:space="preserve">Introduction (10%) </w:t>
      </w:r>
    </w:p>
    <w:p w14:paraId="5F822662" w14:textId="77777777" w:rsidR="006701BF" w:rsidRDefault="006701BF" w:rsidP="006701BF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• Background (10%) </w:t>
      </w:r>
    </w:p>
    <w:p w14:paraId="1F0774F7" w14:textId="77777777" w:rsidR="006701BF" w:rsidRDefault="006701BF" w:rsidP="006701BF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• What was done, and how (40%) </w:t>
      </w:r>
    </w:p>
    <w:p w14:paraId="7C1EE8C4" w14:textId="77777777" w:rsidR="006701BF" w:rsidRDefault="006701BF" w:rsidP="006701BF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• Results and Evaluation (20%) </w:t>
      </w:r>
    </w:p>
    <w:p w14:paraId="48D49A84" w14:textId="77777777" w:rsidR="006701BF" w:rsidRDefault="006701BF" w:rsidP="006701BF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• Conclusions (10%) </w:t>
      </w:r>
    </w:p>
    <w:p w14:paraId="1F38A8C6" w14:textId="77777777" w:rsidR="006701BF" w:rsidRDefault="006701BF" w:rsidP="006701BF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• References (5%) </w:t>
      </w:r>
    </w:p>
    <w:p w14:paraId="5BAF8035" w14:textId="77777777" w:rsidR="006701BF" w:rsidRDefault="006701BF" w:rsidP="006701BF">
      <w:pPr>
        <w:pStyle w:val="Default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• Form (5%) </w:t>
      </w:r>
    </w:p>
    <w:p w14:paraId="4330F460" w14:textId="77777777" w:rsidR="006701BF" w:rsidRDefault="006701BF">
      <w:pPr>
        <w:rPr>
          <w:rFonts w:hint="eastAsia"/>
        </w:rPr>
      </w:pPr>
      <w:bookmarkStart w:id="1" w:name="_GoBack"/>
      <w:bookmarkEnd w:id="1"/>
    </w:p>
    <w:sectPr w:rsidR="006701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A84F00" w14:textId="77777777" w:rsidR="00067EE1" w:rsidRDefault="00067EE1" w:rsidP="001B606F">
      <w:r>
        <w:separator/>
      </w:r>
    </w:p>
  </w:endnote>
  <w:endnote w:type="continuationSeparator" w:id="0">
    <w:p w14:paraId="3D050911" w14:textId="77777777" w:rsidR="00067EE1" w:rsidRDefault="00067EE1" w:rsidP="001B60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18EC7" w14:textId="77777777" w:rsidR="00067EE1" w:rsidRDefault="00067EE1" w:rsidP="001B606F">
      <w:r>
        <w:separator/>
      </w:r>
    </w:p>
  </w:footnote>
  <w:footnote w:type="continuationSeparator" w:id="0">
    <w:p w14:paraId="62E7943E" w14:textId="77777777" w:rsidR="00067EE1" w:rsidRDefault="00067EE1" w:rsidP="001B606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MjIzNzcwNDQzMDdQ0lEKTi0uzszPAykwrAUATm5PPCwAAAA="/>
  </w:docVars>
  <w:rsids>
    <w:rsidRoot w:val="007E1171"/>
    <w:rsid w:val="00067EE1"/>
    <w:rsid w:val="000F0E75"/>
    <w:rsid w:val="001B606F"/>
    <w:rsid w:val="00310432"/>
    <w:rsid w:val="006701BF"/>
    <w:rsid w:val="007E1171"/>
    <w:rsid w:val="00FE1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7550DB"/>
  <w15:chartTrackingRefBased/>
  <w15:docId w15:val="{E90AF637-4463-4724-A1B7-480D922B1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606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606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B606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606F"/>
    <w:rPr>
      <w:lang w:val="en-GB"/>
    </w:rPr>
  </w:style>
  <w:style w:type="paragraph" w:customStyle="1" w:styleId="Default">
    <w:name w:val="Default"/>
    <w:rsid w:val="001B606F"/>
    <w:pPr>
      <w:autoSpaceDE w:val="0"/>
      <w:autoSpaceDN w:val="0"/>
      <w:adjustRightInd w:val="0"/>
    </w:pPr>
    <w:rPr>
      <w:rFonts w:ascii="Symbol" w:hAnsi="Symbol" w:cs="Symbol"/>
      <w:color w:val="000000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4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7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1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Zhou</dc:creator>
  <cp:keywords/>
  <dc:description/>
  <cp:lastModifiedBy>Dennis Zhou</cp:lastModifiedBy>
  <cp:revision>2</cp:revision>
  <dcterms:created xsi:type="dcterms:W3CDTF">2019-07-31T10:14:00Z</dcterms:created>
  <dcterms:modified xsi:type="dcterms:W3CDTF">2019-07-31T10:14:00Z</dcterms:modified>
</cp:coreProperties>
</file>